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B5" w14:textId="7D2ABD69" w:rsidR="00624673" w:rsidRDefault="00ED3996" w:rsidP="00B807CA">
      <w:pPr>
        <w:rPr>
          <w:rFonts w:cs="Arial"/>
          <w:bCs/>
        </w:rPr>
      </w:pPr>
      <w:r>
        <w:rPr>
          <w:rFonts w:cs="Arial"/>
          <w:b/>
        </w:rPr>
        <w:t>Summary:</w:t>
      </w:r>
      <w:r w:rsidR="00F55EC5">
        <w:rPr>
          <w:rFonts w:cs="Arial"/>
          <w:b/>
        </w:rPr>
        <w:t xml:space="preserve"> </w:t>
      </w:r>
      <w:r w:rsidR="00F55EC5" w:rsidRPr="00155686">
        <w:rPr>
          <w:rFonts w:cs="Arial"/>
          <w:bCs/>
        </w:rPr>
        <w:t xml:space="preserve">This reference outlines </w:t>
      </w:r>
      <w:r w:rsidR="00F521AC">
        <w:rPr>
          <w:rFonts w:cs="Arial"/>
          <w:bCs/>
        </w:rPr>
        <w:t>how to access the SuccessFactors Mobile App.</w:t>
      </w:r>
    </w:p>
    <w:p w14:paraId="3819F0F6" w14:textId="77777777" w:rsidR="00155686" w:rsidRPr="00155686" w:rsidRDefault="00155686" w:rsidP="00B807CA">
      <w:pPr>
        <w:rPr>
          <w:rFonts w:cs="Arial"/>
          <w:bCs/>
        </w:rPr>
      </w:pPr>
    </w:p>
    <w:p w14:paraId="27B61A48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C0" w:firstRow="0" w:lastRow="1" w:firstColumn="1" w:lastColumn="1" w:noHBand="0" w:noVBand="0"/>
      </w:tblPr>
      <w:tblGrid>
        <w:gridCol w:w="3027"/>
        <w:gridCol w:w="7743"/>
      </w:tblGrid>
      <w:tr w:rsidR="002A52E6" w:rsidRPr="00D80104" w14:paraId="787B5C93" w14:textId="77777777" w:rsidTr="009B10A6">
        <w:tc>
          <w:tcPr>
            <w:tcW w:w="10770" w:type="dxa"/>
            <w:gridSpan w:val="2"/>
            <w:shd w:val="clear" w:color="auto" w:fill="BAA892"/>
            <w:vAlign w:val="center"/>
          </w:tcPr>
          <w:p w14:paraId="492E14F2" w14:textId="574205C0" w:rsidR="002A52E6" w:rsidRDefault="00844AE5" w:rsidP="007928F6">
            <w:pPr>
              <w:pStyle w:val="Heading2"/>
              <w:rPr>
                <w:noProof/>
              </w:rPr>
            </w:pPr>
            <w:bookmarkStart w:id="0" w:name="access" w:colFirst="0" w:colLast="0"/>
            <w:r>
              <w:rPr>
                <w:noProof/>
              </w:rPr>
              <w:t>Access SuccessFactors from OneCampus</w:t>
            </w:r>
          </w:p>
          <w:p w14:paraId="101B0AD6" w14:textId="1AE38678" w:rsidR="00B67BCC" w:rsidRPr="00B67BCC" w:rsidRDefault="00B67BCC" w:rsidP="00B67BCC"/>
        </w:tc>
      </w:tr>
      <w:bookmarkEnd w:id="0"/>
      <w:tr w:rsidR="00A36FEB" w:rsidRPr="00D80104" w14:paraId="4C92ECB1" w14:textId="77777777" w:rsidTr="00982B21">
        <w:tc>
          <w:tcPr>
            <w:tcW w:w="3027" w:type="dxa"/>
            <w:shd w:val="clear" w:color="auto" w:fill="auto"/>
            <w:vAlign w:val="center"/>
          </w:tcPr>
          <w:p w14:paraId="0AE2BA70" w14:textId="50BE472A" w:rsidR="00A36FEB" w:rsidRPr="00D80104" w:rsidRDefault="00E54C5F" w:rsidP="0081200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1</w:t>
            </w:r>
          </w:p>
        </w:tc>
        <w:tc>
          <w:tcPr>
            <w:tcW w:w="7743" w:type="dxa"/>
            <w:shd w:val="clear" w:color="auto" w:fill="auto"/>
            <w:vAlign w:val="center"/>
          </w:tcPr>
          <w:p w14:paraId="750DD474" w14:textId="77777777" w:rsidR="007F2CAC" w:rsidRDefault="004E4236" w:rsidP="002C0847">
            <w:pPr>
              <w:spacing w:before="60" w:after="60"/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ccess Employee LaunchPad from OneCampus.</w:t>
            </w:r>
            <w:r w:rsidR="008B119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0A3C764C" w14:textId="259E0C53" w:rsidR="004E4236" w:rsidRPr="00D80104" w:rsidRDefault="00CC20A9" w:rsidP="002C0847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4B8CF7" wp14:editId="61CC0BAF">
                  <wp:extent cx="3702494" cy="2131107"/>
                  <wp:effectExtent l="0" t="0" r="0" b="2540"/>
                  <wp:docPr id="6216230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62302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9916" cy="2135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408E" w:rsidRPr="00D80104" w14:paraId="2B9BBCDA" w14:textId="77777777" w:rsidTr="00982B21">
        <w:tc>
          <w:tcPr>
            <w:tcW w:w="3027" w:type="dxa"/>
            <w:shd w:val="clear" w:color="auto" w:fill="auto"/>
            <w:vAlign w:val="center"/>
          </w:tcPr>
          <w:p w14:paraId="3C441E52" w14:textId="27047B34" w:rsidR="004B408E" w:rsidRPr="00562E12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2</w:t>
            </w:r>
          </w:p>
        </w:tc>
        <w:tc>
          <w:tcPr>
            <w:tcW w:w="7743" w:type="dxa"/>
            <w:shd w:val="clear" w:color="auto" w:fill="auto"/>
            <w:vAlign w:val="center"/>
          </w:tcPr>
          <w:p w14:paraId="516E9732" w14:textId="77777777" w:rsidR="004E4236" w:rsidRDefault="004E4236" w:rsidP="00A04C54">
            <w:pPr>
              <w:spacing w:before="60" w:after="60"/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lick Mobile Activation Quick Actions tile.</w:t>
            </w:r>
          </w:p>
          <w:p w14:paraId="1C4C0655" w14:textId="558E4EB0" w:rsidR="000D43B8" w:rsidRPr="00D80104" w:rsidRDefault="004E4236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F6D9ADE" wp14:editId="1123798F">
                  <wp:extent cx="3860468" cy="2277961"/>
                  <wp:effectExtent l="0" t="0" r="6985" b="8255"/>
                  <wp:docPr id="20944939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49397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4368" cy="2286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50D4E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E54C5F" w:rsidRPr="00D80104" w14:paraId="65998D8A" w14:textId="77777777" w:rsidTr="00982B21">
        <w:tc>
          <w:tcPr>
            <w:tcW w:w="3027" w:type="dxa"/>
            <w:shd w:val="clear" w:color="auto" w:fill="auto"/>
            <w:vAlign w:val="center"/>
          </w:tcPr>
          <w:p w14:paraId="198B6337" w14:textId="6DC845B4" w:rsidR="00E54C5F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3</w:t>
            </w:r>
          </w:p>
        </w:tc>
        <w:tc>
          <w:tcPr>
            <w:tcW w:w="7743" w:type="dxa"/>
            <w:shd w:val="clear" w:color="auto" w:fill="auto"/>
            <w:vAlign w:val="center"/>
          </w:tcPr>
          <w:p w14:paraId="6E3EA7DF" w14:textId="64F40CA3" w:rsidR="00E54C5F" w:rsidRDefault="00D67E47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est Practice: </w:t>
            </w:r>
            <w:r w:rsidR="00017240" w:rsidRPr="00E851E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end the </w:t>
            </w:r>
            <w:r w:rsidR="004E5A05" w:rsidRPr="00E851EE">
              <w:rPr>
                <w:rFonts w:asciiTheme="minorHAnsi" w:hAnsiTheme="minorHAnsi" w:cstheme="minorHAnsi"/>
                <w:bCs/>
                <w:sz w:val="22"/>
                <w:szCs w:val="22"/>
              </w:rPr>
              <w:t>Setup</w:t>
            </w:r>
            <w:r w:rsidR="00017240" w:rsidRPr="00E851E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nstructions to</w:t>
            </w:r>
            <w:r w:rsidR="00E851EE" w:rsidRPr="00E851E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you</w:t>
            </w:r>
            <w:r w:rsidR="00231848">
              <w:rPr>
                <w:rFonts w:asciiTheme="minorHAnsi" w:hAnsiTheme="minorHAnsi" w:cstheme="minorHAnsi"/>
                <w:bCs/>
                <w:sz w:val="22"/>
                <w:szCs w:val="22"/>
              </w:rPr>
              <w:t>r</w:t>
            </w:r>
            <w:r w:rsidR="00E851EE" w:rsidRPr="00E851E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mail addres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  <w:r w:rsidR="008A2B2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71E98D2B" w14:textId="77777777" w:rsidR="008A2B21" w:rsidRDefault="008A2B21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0989F25" w14:textId="270A2794" w:rsidR="008A2B21" w:rsidRPr="00E851EE" w:rsidRDefault="008A2B21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mail example:</w:t>
            </w:r>
          </w:p>
          <w:p w14:paraId="688017EB" w14:textId="77777777" w:rsidR="00E851EE" w:rsidRDefault="00062483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227FDF5A" wp14:editId="2227B9F5">
                  <wp:extent cx="4733925" cy="1865630"/>
                  <wp:effectExtent l="19050" t="19050" r="28575" b="20320"/>
                  <wp:docPr id="5743855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38559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925" cy="18656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109D95" w14:textId="77777777" w:rsidR="008A2B21" w:rsidRDefault="008A2B21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</w:p>
          <w:p w14:paraId="5169B6E7" w14:textId="3698AD74" w:rsidR="008A2B21" w:rsidRPr="00E03122" w:rsidRDefault="00D67E47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f you choose to Activate via Camera, consider downloading the app first.</w:t>
            </w:r>
          </w:p>
          <w:p w14:paraId="4B080746" w14:textId="77777777" w:rsidR="008A2B21" w:rsidRDefault="008A2B21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</w:p>
          <w:p w14:paraId="02D662C5" w14:textId="77777777" w:rsidR="008A2B21" w:rsidRDefault="00A45C25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988BC40" wp14:editId="3A982859">
                  <wp:extent cx="4617919" cy="2707569"/>
                  <wp:effectExtent l="19050" t="19050" r="11430" b="17145"/>
                  <wp:docPr id="677915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791523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0381" cy="270901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6A06F4" w14:textId="670A8477" w:rsidR="00A45C25" w:rsidRPr="00D80104" w:rsidRDefault="00A45C25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</w:p>
        </w:tc>
      </w:tr>
      <w:tr w:rsidR="00E54C5F" w:rsidRPr="00D80104" w14:paraId="133ECDF5" w14:textId="77777777" w:rsidTr="00982B21">
        <w:tc>
          <w:tcPr>
            <w:tcW w:w="3027" w:type="dxa"/>
            <w:shd w:val="clear" w:color="auto" w:fill="auto"/>
            <w:vAlign w:val="center"/>
          </w:tcPr>
          <w:p w14:paraId="55DAF311" w14:textId="66C24493" w:rsidR="00E54C5F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>Step 4</w:t>
            </w:r>
          </w:p>
        </w:tc>
        <w:tc>
          <w:tcPr>
            <w:tcW w:w="7743" w:type="dxa"/>
            <w:shd w:val="clear" w:color="auto" w:fill="auto"/>
            <w:vAlign w:val="center"/>
          </w:tcPr>
          <w:p w14:paraId="4DD4BA5B" w14:textId="77777777" w:rsidR="00E54C5F" w:rsidRDefault="00CD3762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anage Devices (Provides ability to delete a device when no longer needed.)</w:t>
            </w:r>
          </w:p>
          <w:p w14:paraId="4BABA752" w14:textId="6B299EE0" w:rsidR="009D5480" w:rsidRPr="00D80104" w:rsidRDefault="009D5480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6C0E42C" wp14:editId="0DBFA5DC">
                  <wp:extent cx="4454145" cy="2155077"/>
                  <wp:effectExtent l="19050" t="19050" r="22860" b="17145"/>
                  <wp:docPr id="2346183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1836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4657" cy="21601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299061" w14:textId="77777777" w:rsidR="00233BF8" w:rsidRPr="00064197" w:rsidRDefault="00233BF8" w:rsidP="00064197">
      <w:pPr>
        <w:jc w:val="center"/>
        <w:rPr>
          <w:rFonts w:ascii="Verdana" w:hAnsi="Verdana" w:cs="Arial"/>
        </w:rPr>
      </w:pPr>
      <w:bookmarkStart w:id="1" w:name="_Heading_2"/>
      <w:bookmarkEnd w:id="1"/>
    </w:p>
    <w:sectPr w:rsidR="00233BF8" w:rsidRPr="00064197" w:rsidSect="0050766D">
      <w:headerReference w:type="default" r:id="rId17"/>
      <w:footerReference w:type="default" r:id="rId18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C6037" w14:textId="77777777" w:rsidR="00415B1F" w:rsidRDefault="00415B1F" w:rsidP="00654D65">
      <w:pPr>
        <w:spacing w:after="0"/>
      </w:pPr>
      <w:r>
        <w:separator/>
      </w:r>
    </w:p>
  </w:endnote>
  <w:endnote w:type="continuationSeparator" w:id="0">
    <w:p w14:paraId="746B7F79" w14:textId="77777777" w:rsidR="00415B1F" w:rsidRDefault="00415B1F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2F7A1" w14:textId="0807B592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F954E1">
      <w:rPr>
        <w:rFonts w:cs="Arial"/>
        <w:sz w:val="16"/>
        <w:szCs w:val="16"/>
      </w:rPr>
      <w:t>2</w:t>
    </w:r>
    <w:r w:rsidR="00844AE5">
      <w:rPr>
        <w:rFonts w:cs="Arial"/>
        <w:sz w:val="16"/>
        <w:szCs w:val="16"/>
      </w:rPr>
      <w:t>3</w:t>
    </w:r>
    <w:r w:rsidRPr="0071497E">
      <w:rPr>
        <w:rFonts w:cs="Arial"/>
        <w:sz w:val="16"/>
        <w:szCs w:val="16"/>
      </w:rPr>
      <w:t xml:space="preserve"> Purdue University</w:t>
    </w:r>
  </w:p>
  <w:p w14:paraId="6B928585" w14:textId="0F6F2232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 xml:space="preserve">Last Updated </w:t>
    </w:r>
    <w:r w:rsidR="00844AE5">
      <w:rPr>
        <w:rFonts w:cs="Arial"/>
        <w:sz w:val="16"/>
        <w:szCs w:val="16"/>
      </w:rPr>
      <w:t>August</w:t>
    </w:r>
    <w:r w:rsidR="00120603">
      <w:rPr>
        <w:rFonts w:cs="Arial"/>
        <w:sz w:val="16"/>
        <w:szCs w:val="16"/>
      </w:rPr>
      <w:t xml:space="preserve"> </w:t>
    </w:r>
    <w:r w:rsidR="00844AE5">
      <w:rPr>
        <w:rFonts w:cs="Arial"/>
        <w:sz w:val="16"/>
        <w:szCs w:val="16"/>
      </w:rPr>
      <w:t>2023</w:t>
    </w:r>
  </w:p>
  <w:p w14:paraId="6F193BB2" w14:textId="2E0C1313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D3996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D3996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333C0" w14:textId="77777777" w:rsidR="00415B1F" w:rsidRDefault="00415B1F" w:rsidP="00654D65">
      <w:pPr>
        <w:spacing w:after="0"/>
      </w:pPr>
      <w:r>
        <w:separator/>
      </w:r>
    </w:p>
  </w:footnote>
  <w:footnote w:type="continuationSeparator" w:id="0">
    <w:p w14:paraId="20CD8C1D" w14:textId="77777777" w:rsidR="00415B1F" w:rsidRDefault="00415B1F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176"/>
      <w:gridCol w:w="6624"/>
    </w:tblGrid>
    <w:tr w:rsidR="002A52E6" w:rsidRPr="00D80104" w14:paraId="58FE1FA2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68EB157A" w14:textId="1ED08072" w:rsidR="002A52E6" w:rsidRPr="00D80104" w:rsidRDefault="00ED3996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3FDC4D76" wp14:editId="01947C9D">
                <wp:extent cx="2514600" cy="451104"/>
                <wp:effectExtent l="0" t="0" r="0" b="635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U_SIG_Logo__H-Full-Coated-Process.t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14600" cy="451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1DA3D1D9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30B63438" w14:textId="2A6ED2E3" w:rsidR="002A52E6" w:rsidRPr="00D80104" w:rsidRDefault="00F521AC" w:rsidP="003658B9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SuccessFactors Mobile App Access</w:t>
          </w:r>
        </w:p>
      </w:tc>
    </w:tr>
  </w:tbl>
  <w:p w14:paraId="28107B2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B46B1C" wp14:editId="067DDBB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17619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C7D39"/>
    <w:multiLevelType w:val="hybridMultilevel"/>
    <w:tmpl w:val="6696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8080E"/>
    <w:multiLevelType w:val="multilevel"/>
    <w:tmpl w:val="FF6C6A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0337CA5"/>
    <w:multiLevelType w:val="multilevel"/>
    <w:tmpl w:val="840E92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1252547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4AE44B35"/>
    <w:multiLevelType w:val="multilevel"/>
    <w:tmpl w:val="BDB0C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ind w:left="216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F621B1E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69146C09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564289762">
    <w:abstractNumId w:val="5"/>
  </w:num>
  <w:num w:numId="2" w16cid:durableId="509804848">
    <w:abstractNumId w:val="3"/>
  </w:num>
  <w:num w:numId="3" w16cid:durableId="1748916902">
    <w:abstractNumId w:val="6"/>
  </w:num>
  <w:num w:numId="4" w16cid:durableId="396054791">
    <w:abstractNumId w:val="4"/>
  </w:num>
  <w:num w:numId="5" w16cid:durableId="792600060">
    <w:abstractNumId w:val="1"/>
  </w:num>
  <w:num w:numId="6" w16cid:durableId="880746587">
    <w:abstractNumId w:val="0"/>
  </w:num>
  <w:num w:numId="7" w16cid:durableId="39571370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zAwtrQwMbcwNjNW0lEKTi0uzszPAykwqwUAhYc0OywAAAA="/>
  </w:docVars>
  <w:rsids>
    <w:rsidRoot w:val="005F1FBB"/>
    <w:rsid w:val="00012E87"/>
    <w:rsid w:val="00016CC6"/>
    <w:rsid w:val="00017240"/>
    <w:rsid w:val="00025876"/>
    <w:rsid w:val="00044910"/>
    <w:rsid w:val="00062483"/>
    <w:rsid w:val="00064197"/>
    <w:rsid w:val="000705DE"/>
    <w:rsid w:val="0007250E"/>
    <w:rsid w:val="00087480"/>
    <w:rsid w:val="00090075"/>
    <w:rsid w:val="000A3F3B"/>
    <w:rsid w:val="000A4D35"/>
    <w:rsid w:val="000C7041"/>
    <w:rsid w:val="000D1E7F"/>
    <w:rsid w:val="000D43B8"/>
    <w:rsid w:val="000F0657"/>
    <w:rsid w:val="00120603"/>
    <w:rsid w:val="00122BFF"/>
    <w:rsid w:val="00124121"/>
    <w:rsid w:val="00126965"/>
    <w:rsid w:val="00140EE2"/>
    <w:rsid w:val="00143306"/>
    <w:rsid w:val="00147F5F"/>
    <w:rsid w:val="00155686"/>
    <w:rsid w:val="00157872"/>
    <w:rsid w:val="00162373"/>
    <w:rsid w:val="00180197"/>
    <w:rsid w:val="00194CF7"/>
    <w:rsid w:val="001958AA"/>
    <w:rsid w:val="001B070F"/>
    <w:rsid w:val="001B7B03"/>
    <w:rsid w:val="001D7827"/>
    <w:rsid w:val="001E1F22"/>
    <w:rsid w:val="001F0C97"/>
    <w:rsid w:val="001F4121"/>
    <w:rsid w:val="0020089F"/>
    <w:rsid w:val="00215F41"/>
    <w:rsid w:val="00225097"/>
    <w:rsid w:val="00231848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0658"/>
    <w:rsid w:val="002A398A"/>
    <w:rsid w:val="002A52E6"/>
    <w:rsid w:val="002C0847"/>
    <w:rsid w:val="002C79EB"/>
    <w:rsid w:val="002D34DE"/>
    <w:rsid w:val="002D7294"/>
    <w:rsid w:val="002E2EF4"/>
    <w:rsid w:val="002E4808"/>
    <w:rsid w:val="002E6AFE"/>
    <w:rsid w:val="002F1E51"/>
    <w:rsid w:val="0033689C"/>
    <w:rsid w:val="003453FF"/>
    <w:rsid w:val="00351726"/>
    <w:rsid w:val="003658B9"/>
    <w:rsid w:val="00370D05"/>
    <w:rsid w:val="003726EA"/>
    <w:rsid w:val="00373075"/>
    <w:rsid w:val="0037344A"/>
    <w:rsid w:val="00373A2C"/>
    <w:rsid w:val="003A083D"/>
    <w:rsid w:val="003A2A48"/>
    <w:rsid w:val="003C30B6"/>
    <w:rsid w:val="003C6479"/>
    <w:rsid w:val="003C680B"/>
    <w:rsid w:val="003F27F6"/>
    <w:rsid w:val="00413674"/>
    <w:rsid w:val="00415B1F"/>
    <w:rsid w:val="004177B6"/>
    <w:rsid w:val="00420F56"/>
    <w:rsid w:val="00433DB8"/>
    <w:rsid w:val="00435195"/>
    <w:rsid w:val="0044606D"/>
    <w:rsid w:val="00456F82"/>
    <w:rsid w:val="00462597"/>
    <w:rsid w:val="00480A1B"/>
    <w:rsid w:val="00484729"/>
    <w:rsid w:val="00492254"/>
    <w:rsid w:val="004A069D"/>
    <w:rsid w:val="004A67DC"/>
    <w:rsid w:val="004B408E"/>
    <w:rsid w:val="004B7A3C"/>
    <w:rsid w:val="004C2B94"/>
    <w:rsid w:val="004D56E9"/>
    <w:rsid w:val="004E4236"/>
    <w:rsid w:val="004E5A05"/>
    <w:rsid w:val="004F071A"/>
    <w:rsid w:val="004F2DB7"/>
    <w:rsid w:val="004F706F"/>
    <w:rsid w:val="0050766D"/>
    <w:rsid w:val="005100AC"/>
    <w:rsid w:val="00524DE8"/>
    <w:rsid w:val="00526D8A"/>
    <w:rsid w:val="005341CD"/>
    <w:rsid w:val="00555DC5"/>
    <w:rsid w:val="00562E12"/>
    <w:rsid w:val="005656FD"/>
    <w:rsid w:val="00583DE9"/>
    <w:rsid w:val="005864F4"/>
    <w:rsid w:val="00586549"/>
    <w:rsid w:val="005A5964"/>
    <w:rsid w:val="005B4DF4"/>
    <w:rsid w:val="005C3709"/>
    <w:rsid w:val="005C5C86"/>
    <w:rsid w:val="005D2712"/>
    <w:rsid w:val="005D301D"/>
    <w:rsid w:val="005F1C7C"/>
    <w:rsid w:val="005F1FBB"/>
    <w:rsid w:val="005F418F"/>
    <w:rsid w:val="006102D0"/>
    <w:rsid w:val="00611712"/>
    <w:rsid w:val="00622D87"/>
    <w:rsid w:val="00624673"/>
    <w:rsid w:val="00626061"/>
    <w:rsid w:val="00653858"/>
    <w:rsid w:val="00654D65"/>
    <w:rsid w:val="006643E6"/>
    <w:rsid w:val="00670AAD"/>
    <w:rsid w:val="0069607F"/>
    <w:rsid w:val="006B55FB"/>
    <w:rsid w:val="006C5307"/>
    <w:rsid w:val="006D13BA"/>
    <w:rsid w:val="006E476D"/>
    <w:rsid w:val="006E60AF"/>
    <w:rsid w:val="006F0880"/>
    <w:rsid w:val="00701AFA"/>
    <w:rsid w:val="00705149"/>
    <w:rsid w:val="0071497E"/>
    <w:rsid w:val="007331E4"/>
    <w:rsid w:val="0073327C"/>
    <w:rsid w:val="007430FC"/>
    <w:rsid w:val="00746E7E"/>
    <w:rsid w:val="00750ED1"/>
    <w:rsid w:val="00784CF4"/>
    <w:rsid w:val="007928F6"/>
    <w:rsid w:val="00795D27"/>
    <w:rsid w:val="007A2D21"/>
    <w:rsid w:val="007B0E7A"/>
    <w:rsid w:val="007D16DB"/>
    <w:rsid w:val="007D30FB"/>
    <w:rsid w:val="007D3FBF"/>
    <w:rsid w:val="007D409F"/>
    <w:rsid w:val="007D7C5F"/>
    <w:rsid w:val="007F2CAC"/>
    <w:rsid w:val="007F3EEA"/>
    <w:rsid w:val="00812002"/>
    <w:rsid w:val="00822ED2"/>
    <w:rsid w:val="0084097D"/>
    <w:rsid w:val="00844AE5"/>
    <w:rsid w:val="008473AC"/>
    <w:rsid w:val="00847F5C"/>
    <w:rsid w:val="00866C28"/>
    <w:rsid w:val="00891AFE"/>
    <w:rsid w:val="008923D7"/>
    <w:rsid w:val="008A2B21"/>
    <w:rsid w:val="008A2B6A"/>
    <w:rsid w:val="008B1193"/>
    <w:rsid w:val="008B61C3"/>
    <w:rsid w:val="008C16E6"/>
    <w:rsid w:val="008E1D9A"/>
    <w:rsid w:val="0090771D"/>
    <w:rsid w:val="00912939"/>
    <w:rsid w:val="009215DD"/>
    <w:rsid w:val="00926FA5"/>
    <w:rsid w:val="009330C7"/>
    <w:rsid w:val="0093574B"/>
    <w:rsid w:val="009357FE"/>
    <w:rsid w:val="009371C0"/>
    <w:rsid w:val="00944F64"/>
    <w:rsid w:val="009524B3"/>
    <w:rsid w:val="0095558A"/>
    <w:rsid w:val="00956210"/>
    <w:rsid w:val="00956563"/>
    <w:rsid w:val="00956793"/>
    <w:rsid w:val="00965170"/>
    <w:rsid w:val="00982B21"/>
    <w:rsid w:val="00987206"/>
    <w:rsid w:val="009B10A6"/>
    <w:rsid w:val="009B5425"/>
    <w:rsid w:val="009B66A3"/>
    <w:rsid w:val="009C43D1"/>
    <w:rsid w:val="009C4C9E"/>
    <w:rsid w:val="009D4A9D"/>
    <w:rsid w:val="009D5480"/>
    <w:rsid w:val="009D7DE5"/>
    <w:rsid w:val="009E6409"/>
    <w:rsid w:val="009E68DC"/>
    <w:rsid w:val="00A00199"/>
    <w:rsid w:val="00A04C54"/>
    <w:rsid w:val="00A06257"/>
    <w:rsid w:val="00A15876"/>
    <w:rsid w:val="00A1670D"/>
    <w:rsid w:val="00A36FEB"/>
    <w:rsid w:val="00A377E1"/>
    <w:rsid w:val="00A41BA9"/>
    <w:rsid w:val="00A41DD4"/>
    <w:rsid w:val="00A45C25"/>
    <w:rsid w:val="00A47925"/>
    <w:rsid w:val="00A5051B"/>
    <w:rsid w:val="00A50D4E"/>
    <w:rsid w:val="00A567AD"/>
    <w:rsid w:val="00A57BC5"/>
    <w:rsid w:val="00A60886"/>
    <w:rsid w:val="00A65B37"/>
    <w:rsid w:val="00AA5B3E"/>
    <w:rsid w:val="00AA717C"/>
    <w:rsid w:val="00AB38BF"/>
    <w:rsid w:val="00AE3881"/>
    <w:rsid w:val="00AE7834"/>
    <w:rsid w:val="00AF3B7E"/>
    <w:rsid w:val="00B03079"/>
    <w:rsid w:val="00B07441"/>
    <w:rsid w:val="00B402E2"/>
    <w:rsid w:val="00B5394A"/>
    <w:rsid w:val="00B63AF0"/>
    <w:rsid w:val="00B63E71"/>
    <w:rsid w:val="00B67BCC"/>
    <w:rsid w:val="00B80426"/>
    <w:rsid w:val="00B807CA"/>
    <w:rsid w:val="00B963A1"/>
    <w:rsid w:val="00B96AD9"/>
    <w:rsid w:val="00BB042E"/>
    <w:rsid w:val="00BD2C5F"/>
    <w:rsid w:val="00BE4023"/>
    <w:rsid w:val="00BE62E8"/>
    <w:rsid w:val="00BF50BD"/>
    <w:rsid w:val="00C016C5"/>
    <w:rsid w:val="00C0542E"/>
    <w:rsid w:val="00C2024F"/>
    <w:rsid w:val="00C21B4B"/>
    <w:rsid w:val="00C22128"/>
    <w:rsid w:val="00C41818"/>
    <w:rsid w:val="00C7473C"/>
    <w:rsid w:val="00C7613E"/>
    <w:rsid w:val="00C86569"/>
    <w:rsid w:val="00C93EAA"/>
    <w:rsid w:val="00CB4AAD"/>
    <w:rsid w:val="00CB641E"/>
    <w:rsid w:val="00CB6D75"/>
    <w:rsid w:val="00CC20A9"/>
    <w:rsid w:val="00CC2E1C"/>
    <w:rsid w:val="00CD3762"/>
    <w:rsid w:val="00CE193B"/>
    <w:rsid w:val="00CE28E4"/>
    <w:rsid w:val="00CE4ECB"/>
    <w:rsid w:val="00CF2E3C"/>
    <w:rsid w:val="00CF3264"/>
    <w:rsid w:val="00D03670"/>
    <w:rsid w:val="00D120EB"/>
    <w:rsid w:val="00D151F3"/>
    <w:rsid w:val="00D25974"/>
    <w:rsid w:val="00D34F42"/>
    <w:rsid w:val="00D50069"/>
    <w:rsid w:val="00D66972"/>
    <w:rsid w:val="00D66E23"/>
    <w:rsid w:val="00D67E47"/>
    <w:rsid w:val="00D700A3"/>
    <w:rsid w:val="00D80104"/>
    <w:rsid w:val="00D91DE0"/>
    <w:rsid w:val="00D923B5"/>
    <w:rsid w:val="00D95CC3"/>
    <w:rsid w:val="00D96778"/>
    <w:rsid w:val="00DD159C"/>
    <w:rsid w:val="00DD5E36"/>
    <w:rsid w:val="00DE6E60"/>
    <w:rsid w:val="00DF3E4C"/>
    <w:rsid w:val="00E03122"/>
    <w:rsid w:val="00E16FB8"/>
    <w:rsid w:val="00E4510C"/>
    <w:rsid w:val="00E54C5F"/>
    <w:rsid w:val="00E7436B"/>
    <w:rsid w:val="00E76CCE"/>
    <w:rsid w:val="00E80643"/>
    <w:rsid w:val="00E851EE"/>
    <w:rsid w:val="00EA03FD"/>
    <w:rsid w:val="00EA430D"/>
    <w:rsid w:val="00EB3A21"/>
    <w:rsid w:val="00EB54DE"/>
    <w:rsid w:val="00EC23C2"/>
    <w:rsid w:val="00EC723D"/>
    <w:rsid w:val="00ED3996"/>
    <w:rsid w:val="00EF7CC0"/>
    <w:rsid w:val="00F03735"/>
    <w:rsid w:val="00F05C2E"/>
    <w:rsid w:val="00F255CE"/>
    <w:rsid w:val="00F347CD"/>
    <w:rsid w:val="00F521AC"/>
    <w:rsid w:val="00F524F1"/>
    <w:rsid w:val="00F55EC5"/>
    <w:rsid w:val="00F844E9"/>
    <w:rsid w:val="00F954E1"/>
    <w:rsid w:val="00FB0C47"/>
    <w:rsid w:val="00FB1CEF"/>
    <w:rsid w:val="00FB3BE3"/>
    <w:rsid w:val="00FB440A"/>
    <w:rsid w:val="00FB4FD7"/>
    <w:rsid w:val="00FB67D3"/>
    <w:rsid w:val="00FC76A1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ACE96"/>
  <w15:docId w15:val="{BBEFE2A4-ADC3-477F-8F6F-00DF484F2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NormalWeb">
    <w:name w:val="Normal (Web)"/>
    <w:basedOn w:val="Normal"/>
    <w:uiPriority w:val="99"/>
    <w:semiHidden/>
    <w:unhideWhenUsed/>
    <w:rsid w:val="00812002"/>
    <w:pPr>
      <w:spacing w:before="100"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B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41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41E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41E"/>
    <w:rPr>
      <w:rFonts w:ascii="Arial" w:eastAsiaTheme="minorHAnsi" w:hAnsi="Arial" w:cstheme="minorBidi"/>
      <w:b/>
      <w:bCs/>
    </w:rPr>
  </w:style>
  <w:style w:type="character" w:customStyle="1" w:styleId="normaltextrun">
    <w:name w:val="normaltextrun"/>
    <w:basedOn w:val="DefaultParagraphFont"/>
    <w:rsid w:val="008B1193"/>
  </w:style>
  <w:style w:type="character" w:customStyle="1" w:styleId="eop">
    <w:name w:val="eop"/>
    <w:basedOn w:val="DefaultParagraphFont"/>
    <w:rsid w:val="008B1193"/>
  </w:style>
  <w:style w:type="paragraph" w:customStyle="1" w:styleId="paragraph">
    <w:name w:val="paragraph"/>
    <w:basedOn w:val="Normal"/>
    <w:rsid w:val="00A50D4E"/>
    <w:pPr>
      <w:spacing w:before="100"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5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6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ec714bf1b198a3018de3d8f0450369f0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a38bb4e338cca9734df1788677985352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20EE30-7A0E-483E-A0B8-BA8D23A96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3044D2-EAF9-451F-83EF-6FFF0CC8C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48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Bryant, Cindy M</cp:lastModifiedBy>
  <cp:revision>19</cp:revision>
  <cp:lastPrinted>2021-08-06T12:57:00Z</cp:lastPrinted>
  <dcterms:created xsi:type="dcterms:W3CDTF">2023-08-21T15:07:00Z</dcterms:created>
  <dcterms:modified xsi:type="dcterms:W3CDTF">2023-08-2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8-02T20:12:14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b5b4ee96-2b95-45ef-8dff-ba43c2cd34dc</vt:lpwstr>
  </property>
  <property fmtid="{D5CDD505-2E9C-101B-9397-08002B2CF9AE}" pid="12" name="MSIP_Label_4044bd30-2ed7-4c9d-9d12-46200872a97b_ContentBits">
    <vt:lpwstr>0</vt:lpwstr>
  </property>
</Properties>
</file>